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31E7A0" w14:textId="1D101EF5" w:rsidR="00D431B2" w:rsidRDefault="008614FA" w:rsidP="00A67E2A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404040" w:themeColor="text1" w:themeTint="BF"/>
        </w:rPr>
      </w:pPr>
      <w:r>
        <w:rPr>
          <w:rFonts w:asciiTheme="minorHAnsi" w:hAnsiTheme="minorHAnsi" w:cstheme="minorHAnsi"/>
          <w:color w:val="404040" w:themeColor="text1" w:themeTint="BF"/>
        </w:rPr>
        <w:t>Reflective</w:t>
      </w:r>
      <w:r w:rsidR="00C74B89" w:rsidRPr="00C74B89">
        <w:rPr>
          <w:rFonts w:asciiTheme="minorHAnsi" w:hAnsiTheme="minorHAnsi" w:cstheme="minorHAnsi"/>
          <w:color w:val="404040" w:themeColor="text1" w:themeTint="BF"/>
        </w:rPr>
        <w:t xml:space="preserve"> Journal</w:t>
      </w:r>
      <w:r w:rsidR="008B6723">
        <w:rPr>
          <w:rFonts w:asciiTheme="minorHAnsi" w:hAnsiTheme="minorHAnsi" w:cstheme="minorHAnsi"/>
          <w:color w:val="404040" w:themeColor="text1" w:themeTint="BF"/>
        </w:rPr>
        <w:t xml:space="preserve"> </w:t>
      </w:r>
      <w:r w:rsidR="00C66258">
        <w:rPr>
          <w:rFonts w:asciiTheme="minorHAnsi" w:hAnsiTheme="minorHAnsi" w:cstheme="minorHAnsi"/>
          <w:color w:val="404040" w:themeColor="text1" w:themeTint="BF"/>
        </w:rPr>
        <w:t>Template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9851A6" w:rsidRPr="009851A6" w14:paraId="101BC1F9" w14:textId="77777777" w:rsidTr="00C74B89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9851A6" w:rsidRDefault="00D645BA" w:rsidP="00A67E2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9851A6" w:rsidRDefault="00D645BA" w:rsidP="00A67E2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9587077" w14:textId="77777777" w:rsidTr="00C74B89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82AC3C3" w:rsidR="00D645BA" w:rsidRPr="009851A6" w:rsidRDefault="00356699" w:rsidP="00A67E2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ol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9851A6" w:rsidRDefault="00D645BA" w:rsidP="00A67E2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F735BA" w:rsidRPr="009851A6" w14:paraId="1CE1CCE7" w14:textId="77777777" w:rsidTr="00C74B89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8D545AC" w14:textId="410B6DF0" w:rsidR="00F735BA" w:rsidRDefault="00F735BA" w:rsidP="00A67E2A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Complet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8DE8D5C" w14:textId="3AEEF0FE" w:rsidR="00F735BA" w:rsidRPr="009851A6" w:rsidRDefault="00F735BA" w:rsidP="00A67E2A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27B3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7B3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27B3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27B3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27B3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7B3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7B3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7B3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7B3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7B3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F735BA" w:rsidRPr="009851A6" w14:paraId="61740C4D" w14:textId="77777777" w:rsidTr="00C74B89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85E1CD2" w14:textId="30E044D7" w:rsidR="00F735BA" w:rsidRDefault="00F735BA" w:rsidP="00A67E2A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D848F22" w14:textId="7BA01730" w:rsidR="00F735BA" w:rsidRPr="009851A6" w:rsidRDefault="00F735BA" w:rsidP="00A67E2A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27B3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27B3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27B3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27B3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27B3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7B3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7B3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7B3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7B3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27B3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26ED7FF3" w14:textId="77777777" w:rsidR="00740E9A" w:rsidRDefault="00740E9A" w:rsidP="00A67E2A">
      <w:pPr>
        <w:spacing w:before="120" w:after="120" w:line="276" w:lineRule="auto"/>
      </w:pPr>
    </w:p>
    <w:p w14:paraId="73550D32" w14:textId="286807D3" w:rsidR="00E05176" w:rsidRPr="00ED620A" w:rsidRDefault="004D3C54" w:rsidP="00A67E2A">
      <w:pPr>
        <w:pStyle w:val="ListParagraph"/>
        <w:numPr>
          <w:ilvl w:val="0"/>
          <w:numId w:val="26"/>
        </w:numPr>
        <w:tabs>
          <w:tab w:val="left" w:pos="180"/>
        </w:tabs>
        <w:spacing w:before="120" w:after="120" w:line="276" w:lineRule="auto"/>
        <w:contextualSpacing w:val="0"/>
        <w:rPr>
          <w:rFonts w:ascii="Arial" w:hAnsi="Arial" w:cs="Arial"/>
          <w:b/>
          <w:bCs/>
          <w:color w:val="404040" w:themeColor="text1" w:themeTint="BF"/>
          <w:sz w:val="20"/>
          <w:szCs w:val="20"/>
        </w:rPr>
      </w:pPr>
      <w:r w:rsidRPr="00ED620A">
        <w:rPr>
          <w:rFonts w:ascii="Arial" w:hAnsi="Arial" w:cs="Arial"/>
          <w:b/>
          <w:bCs/>
          <w:color w:val="404040" w:themeColor="text1" w:themeTint="BF"/>
          <w:sz w:val="20"/>
          <w:szCs w:val="20"/>
        </w:rPr>
        <w:t>Who are you, in terms of your personal values and attitudes?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9"/>
      </w:tblGrid>
      <w:tr w:rsidR="00ED620A" w:rsidRPr="009851A6" w14:paraId="1BAA1C1C" w14:textId="77777777" w:rsidTr="00F7763D">
        <w:trPr>
          <w:trHeight w:val="2880"/>
          <w:jc w:val="center"/>
        </w:trPr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7CDC277" w14:textId="77777777" w:rsidR="00ED620A" w:rsidRPr="009851A6" w:rsidRDefault="00ED620A" w:rsidP="00A67E2A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31262BFF" w14:textId="77777777" w:rsidR="00ED620A" w:rsidRDefault="00ED620A" w:rsidP="00A67E2A">
      <w:pPr>
        <w:spacing w:before="120" w:after="120" w:line="276" w:lineRule="auto"/>
      </w:pPr>
    </w:p>
    <w:p w14:paraId="617014E2" w14:textId="75AEE027" w:rsidR="00531403" w:rsidRPr="000C28B5" w:rsidRDefault="00531403" w:rsidP="00A67E2A">
      <w:pPr>
        <w:pStyle w:val="ListParagraph"/>
        <w:numPr>
          <w:ilvl w:val="0"/>
          <w:numId w:val="26"/>
        </w:numPr>
        <w:tabs>
          <w:tab w:val="left" w:pos="180"/>
        </w:tabs>
        <w:spacing w:before="120" w:after="120" w:line="276" w:lineRule="auto"/>
        <w:contextualSpacing w:val="0"/>
        <w:rPr>
          <w:rFonts w:ascii="Arial" w:hAnsi="Arial" w:cs="Arial"/>
          <w:b/>
          <w:bCs/>
          <w:color w:val="404040" w:themeColor="text1" w:themeTint="BF"/>
          <w:sz w:val="20"/>
          <w:szCs w:val="20"/>
        </w:rPr>
      </w:pPr>
      <w:r w:rsidRPr="000C28B5">
        <w:rPr>
          <w:rFonts w:ascii="Arial" w:hAnsi="Arial" w:cs="Arial"/>
          <w:b/>
          <w:bCs/>
          <w:color w:val="404040" w:themeColor="text1" w:themeTint="BF"/>
          <w:sz w:val="20"/>
          <w:szCs w:val="20"/>
        </w:rPr>
        <w:t>What are your personal values that may affect your judgment and work practices?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9"/>
      </w:tblGrid>
      <w:tr w:rsidR="00356699" w:rsidRPr="00D71A5A" w14:paraId="4F21DC48" w14:textId="73D32E61" w:rsidTr="00356699">
        <w:trPr>
          <w:trHeight w:val="53"/>
          <w:jc w:val="center"/>
        </w:trPr>
        <w:tc>
          <w:tcPr>
            <w:tcW w:w="5000" w:type="pct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</w:tcPr>
          <w:p w14:paraId="14CB1CF0" w14:textId="375400C4" w:rsidR="00356699" w:rsidRPr="00333F32" w:rsidRDefault="00356699" w:rsidP="00A67E2A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Personal Values</w:t>
            </w:r>
          </w:p>
        </w:tc>
      </w:tr>
      <w:tr w:rsidR="00356699" w:rsidRPr="00D71A5A" w14:paraId="0340331A" w14:textId="77777777" w:rsidTr="00356699">
        <w:trPr>
          <w:trHeight w:val="53"/>
          <w:jc w:val="center"/>
        </w:trPr>
        <w:tc>
          <w:tcPr>
            <w:tcW w:w="5000" w:type="pct"/>
            <w:tcBorders>
              <w:left w:val="single" w:sz="4" w:space="0" w:color="A6A6A6" w:themeColor="background1" w:themeShade="A6"/>
            </w:tcBorders>
          </w:tcPr>
          <w:p w14:paraId="192E485A" w14:textId="676124AC" w:rsidR="00356699" w:rsidRPr="00356699" w:rsidRDefault="00356699" w:rsidP="00A67E2A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</w:pPr>
            <w:r w:rsidRPr="003566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566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3566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 w:rsidRPr="003566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566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356699" w:rsidRPr="00D71A5A" w14:paraId="5C049894" w14:textId="77777777" w:rsidTr="00356699">
        <w:trPr>
          <w:trHeight w:val="53"/>
          <w:jc w:val="center"/>
        </w:trPr>
        <w:tc>
          <w:tcPr>
            <w:tcW w:w="5000" w:type="pct"/>
            <w:tcBorders>
              <w:left w:val="single" w:sz="4" w:space="0" w:color="A6A6A6" w:themeColor="background1" w:themeShade="A6"/>
            </w:tcBorders>
          </w:tcPr>
          <w:p w14:paraId="147EF277" w14:textId="14C8BC1E" w:rsidR="00356699" w:rsidRPr="00356699" w:rsidRDefault="00356699" w:rsidP="00A67E2A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</w:pPr>
            <w:r w:rsidRPr="003566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566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3566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 w:rsidRPr="003566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566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356699" w:rsidRPr="00D71A5A" w14:paraId="3DAFF3CE" w14:textId="77777777" w:rsidTr="00356699">
        <w:trPr>
          <w:trHeight w:val="53"/>
          <w:jc w:val="center"/>
        </w:trPr>
        <w:tc>
          <w:tcPr>
            <w:tcW w:w="5000" w:type="pct"/>
            <w:tcBorders>
              <w:left w:val="single" w:sz="4" w:space="0" w:color="A6A6A6" w:themeColor="background1" w:themeShade="A6"/>
            </w:tcBorders>
          </w:tcPr>
          <w:p w14:paraId="2C42A7D8" w14:textId="30786D84" w:rsidR="00356699" w:rsidRPr="00A67E2A" w:rsidRDefault="00356699" w:rsidP="00A67E2A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3566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566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3566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 w:rsidRPr="003566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566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2965A2FC" w14:textId="4C79826A" w:rsidR="00356699" w:rsidRPr="003F463F" w:rsidRDefault="00A67E2A" w:rsidP="00A67E2A">
      <w:pPr>
        <w:spacing w:before="120" w:after="120" w:line="276" w:lineRule="auto"/>
        <w:jc w:val="center"/>
        <w:rPr>
          <w:color w:val="A6A6A6" w:themeColor="background1" w:themeShade="A6"/>
        </w:rPr>
      </w:pPr>
      <w:r w:rsidRPr="003F463F">
        <w:rPr>
          <w:rFonts w:ascii="Arial" w:hAnsi="Arial" w:cs="Arial"/>
          <w:i/>
          <w:iCs/>
          <w:color w:val="A6A6A6" w:themeColor="background1" w:themeShade="A6"/>
          <w:sz w:val="20"/>
          <w:szCs w:val="18"/>
        </w:rPr>
        <w:t xml:space="preserve">Add more rows as </w:t>
      </w:r>
      <w:r w:rsidR="003F463F">
        <w:rPr>
          <w:rFonts w:ascii="Arial" w:hAnsi="Arial" w:cs="Arial"/>
          <w:i/>
          <w:iCs/>
          <w:color w:val="A6A6A6" w:themeColor="background1" w:themeShade="A6"/>
          <w:sz w:val="20"/>
          <w:szCs w:val="18"/>
        </w:rPr>
        <w:t>needed</w:t>
      </w:r>
      <w:r w:rsidRPr="003F463F">
        <w:rPr>
          <w:rFonts w:ascii="Arial" w:hAnsi="Arial" w:cs="Arial"/>
          <w:i/>
          <w:iCs/>
          <w:color w:val="A6A6A6" w:themeColor="background1" w:themeShade="A6"/>
          <w:sz w:val="20"/>
          <w:szCs w:val="18"/>
        </w:rPr>
        <w:t xml:space="preserve">. </w:t>
      </w:r>
    </w:p>
    <w:p w14:paraId="517802C4" w14:textId="040EFA8A" w:rsidR="00ED620A" w:rsidRDefault="00ED620A" w:rsidP="00A67E2A">
      <w:pPr>
        <w:spacing w:before="120" w:after="120" w:line="276" w:lineRule="auto"/>
      </w:pPr>
      <w:r>
        <w:br w:type="page"/>
      </w:r>
    </w:p>
    <w:p w14:paraId="5544D4AE" w14:textId="2617F873" w:rsidR="000C28B5" w:rsidRPr="000C28B5" w:rsidRDefault="000C28B5" w:rsidP="00A67E2A">
      <w:pPr>
        <w:pStyle w:val="ListParagraph"/>
        <w:numPr>
          <w:ilvl w:val="0"/>
          <w:numId w:val="26"/>
        </w:numPr>
        <w:tabs>
          <w:tab w:val="left" w:pos="180"/>
        </w:tabs>
        <w:spacing w:before="120" w:after="120" w:line="276" w:lineRule="auto"/>
        <w:contextualSpacing w:val="0"/>
        <w:rPr>
          <w:rFonts w:ascii="Arial" w:hAnsi="Arial" w:cs="Arial"/>
          <w:b/>
          <w:bCs/>
          <w:color w:val="404040" w:themeColor="text1" w:themeTint="BF"/>
          <w:sz w:val="20"/>
          <w:szCs w:val="20"/>
        </w:rPr>
      </w:pPr>
      <w:r w:rsidRPr="000C28B5">
        <w:rPr>
          <w:rFonts w:ascii="Arial" w:hAnsi="Arial" w:cs="Arial"/>
          <w:b/>
          <w:bCs/>
          <w:color w:val="404040" w:themeColor="text1" w:themeTint="BF"/>
          <w:sz w:val="20"/>
          <w:szCs w:val="20"/>
        </w:rPr>
        <w:lastRenderedPageBreak/>
        <w:t xml:space="preserve">What are your personal </w:t>
      </w:r>
      <w:r>
        <w:rPr>
          <w:rFonts w:ascii="Arial" w:hAnsi="Arial" w:cs="Arial"/>
          <w:b/>
          <w:bCs/>
          <w:color w:val="404040" w:themeColor="text1" w:themeTint="BF"/>
          <w:sz w:val="20"/>
          <w:szCs w:val="20"/>
        </w:rPr>
        <w:t>attitudes</w:t>
      </w:r>
      <w:r w:rsidRPr="000C28B5">
        <w:rPr>
          <w:rFonts w:ascii="Arial" w:hAnsi="Arial" w:cs="Arial"/>
          <w:b/>
          <w:bCs/>
          <w:color w:val="404040" w:themeColor="text1" w:themeTint="BF"/>
          <w:sz w:val="20"/>
          <w:szCs w:val="20"/>
        </w:rPr>
        <w:t xml:space="preserve"> that may affect your judgment and work practices?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9"/>
      </w:tblGrid>
      <w:tr w:rsidR="00356699" w:rsidRPr="00D71A5A" w14:paraId="3AFD502B" w14:textId="77777777" w:rsidTr="00356699">
        <w:trPr>
          <w:trHeight w:val="53"/>
          <w:jc w:val="center"/>
        </w:trPr>
        <w:tc>
          <w:tcPr>
            <w:tcW w:w="5000" w:type="pct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</w:tcPr>
          <w:p w14:paraId="6772D25E" w14:textId="4A04C555" w:rsidR="00356699" w:rsidRPr="00333F32" w:rsidRDefault="00356699" w:rsidP="00A67E2A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Personal Attitudes</w:t>
            </w:r>
          </w:p>
        </w:tc>
      </w:tr>
      <w:tr w:rsidR="00356699" w:rsidRPr="00D71A5A" w14:paraId="50A44D27" w14:textId="77777777" w:rsidTr="00A15C16">
        <w:trPr>
          <w:trHeight w:val="53"/>
          <w:jc w:val="center"/>
        </w:trPr>
        <w:tc>
          <w:tcPr>
            <w:tcW w:w="5000" w:type="pct"/>
            <w:tcBorders>
              <w:left w:val="single" w:sz="4" w:space="0" w:color="A6A6A6" w:themeColor="background1" w:themeShade="A6"/>
            </w:tcBorders>
          </w:tcPr>
          <w:p w14:paraId="22F94A4E" w14:textId="77777777" w:rsidR="00356699" w:rsidRPr="00356699" w:rsidRDefault="00356699" w:rsidP="00A67E2A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</w:pPr>
            <w:r w:rsidRPr="003566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566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3566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 w:rsidRPr="003566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566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356699" w:rsidRPr="00D71A5A" w14:paraId="4B7E7679" w14:textId="77777777" w:rsidTr="00A15C16">
        <w:trPr>
          <w:trHeight w:val="53"/>
          <w:jc w:val="center"/>
        </w:trPr>
        <w:tc>
          <w:tcPr>
            <w:tcW w:w="5000" w:type="pct"/>
            <w:tcBorders>
              <w:left w:val="single" w:sz="4" w:space="0" w:color="A6A6A6" w:themeColor="background1" w:themeShade="A6"/>
            </w:tcBorders>
          </w:tcPr>
          <w:p w14:paraId="4A30C18F" w14:textId="77777777" w:rsidR="00356699" w:rsidRPr="00356699" w:rsidRDefault="00356699" w:rsidP="00A67E2A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</w:pPr>
            <w:r w:rsidRPr="003566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566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3566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 w:rsidRPr="003566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566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356699" w:rsidRPr="00D71A5A" w14:paraId="233AF367" w14:textId="77777777" w:rsidTr="00A15C16">
        <w:trPr>
          <w:trHeight w:val="53"/>
          <w:jc w:val="center"/>
        </w:trPr>
        <w:tc>
          <w:tcPr>
            <w:tcW w:w="5000" w:type="pct"/>
            <w:tcBorders>
              <w:left w:val="single" w:sz="4" w:space="0" w:color="A6A6A6" w:themeColor="background1" w:themeShade="A6"/>
            </w:tcBorders>
          </w:tcPr>
          <w:p w14:paraId="4D93CC89" w14:textId="77777777" w:rsidR="00356699" w:rsidRDefault="00356699" w:rsidP="00A67E2A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3566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566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3566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 w:rsidRPr="003566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566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  <w:p w14:paraId="3A1A6FAC" w14:textId="6AD3F895" w:rsidR="00356699" w:rsidRPr="00356699" w:rsidRDefault="00356699" w:rsidP="00A67E2A">
            <w:pPr>
              <w:ind w:left="180" w:firstLine="0"/>
              <w:rPr>
                <w:rFonts w:ascii="Arial" w:hAnsi="Arial" w:cs="Arial"/>
                <w:i/>
                <w:iCs/>
                <w:color w:val="404040" w:themeColor="text1" w:themeTint="BF"/>
              </w:rPr>
            </w:pPr>
            <w:r w:rsidRPr="003F463F">
              <w:rPr>
                <w:rFonts w:ascii="Arial" w:hAnsi="Arial" w:cs="Arial"/>
                <w:i/>
                <w:iCs/>
                <w:color w:val="A6A6A6" w:themeColor="background1" w:themeShade="A6"/>
                <w:sz w:val="20"/>
                <w:szCs w:val="18"/>
              </w:rPr>
              <w:t xml:space="preserve">Add more rows as </w:t>
            </w:r>
            <w:r w:rsidR="003F463F" w:rsidRPr="003F463F">
              <w:rPr>
                <w:rFonts w:ascii="Arial" w:hAnsi="Arial" w:cs="Arial"/>
                <w:i/>
                <w:iCs/>
                <w:color w:val="A6A6A6" w:themeColor="background1" w:themeShade="A6"/>
                <w:sz w:val="20"/>
                <w:szCs w:val="18"/>
              </w:rPr>
              <w:t>needed</w:t>
            </w:r>
            <w:r w:rsidRPr="003F463F">
              <w:rPr>
                <w:rFonts w:ascii="Arial" w:hAnsi="Arial" w:cs="Arial"/>
                <w:i/>
                <w:iCs/>
                <w:color w:val="A6A6A6" w:themeColor="background1" w:themeShade="A6"/>
                <w:sz w:val="20"/>
                <w:szCs w:val="18"/>
              </w:rPr>
              <w:t>.</w:t>
            </w:r>
          </w:p>
        </w:tc>
      </w:tr>
    </w:tbl>
    <w:p w14:paraId="5CA150CA" w14:textId="7A064893" w:rsidR="002249A9" w:rsidRDefault="002249A9" w:rsidP="00A67E2A">
      <w:pPr>
        <w:spacing w:before="120" w:after="120" w:line="276" w:lineRule="auto"/>
      </w:pPr>
    </w:p>
    <w:p w14:paraId="3EB52399" w14:textId="76149029" w:rsidR="00356699" w:rsidRPr="008614FA" w:rsidRDefault="002249A9" w:rsidP="00A67E2A">
      <w:pPr>
        <w:pStyle w:val="ListParagraph"/>
        <w:numPr>
          <w:ilvl w:val="0"/>
          <w:numId w:val="26"/>
        </w:numPr>
        <w:tabs>
          <w:tab w:val="left" w:pos="180"/>
        </w:tabs>
        <w:spacing w:before="120" w:after="120" w:line="276" w:lineRule="auto"/>
        <w:contextualSpacing w:val="0"/>
        <w:rPr>
          <w:rFonts w:ascii="Arial" w:hAnsi="Arial" w:cs="Arial"/>
          <w:b/>
          <w:bCs/>
          <w:color w:val="404040" w:themeColor="text1" w:themeTint="BF"/>
          <w:sz w:val="20"/>
          <w:szCs w:val="20"/>
        </w:rPr>
      </w:pPr>
      <w:r w:rsidRPr="008614FA">
        <w:rPr>
          <w:rFonts w:ascii="Arial" w:hAnsi="Arial" w:cs="Arial"/>
          <w:b/>
          <w:bCs/>
          <w:color w:val="404040" w:themeColor="text1" w:themeTint="BF"/>
          <w:sz w:val="20"/>
          <w:szCs w:val="20"/>
        </w:rPr>
        <w:t xml:space="preserve">What strategies will you use to ensure that </w:t>
      </w:r>
      <w:r w:rsidR="008614FA" w:rsidRPr="008614FA">
        <w:rPr>
          <w:rFonts w:ascii="Arial" w:hAnsi="Arial" w:cs="Arial"/>
          <w:b/>
          <w:bCs/>
          <w:color w:val="404040" w:themeColor="text1" w:themeTint="BF"/>
          <w:sz w:val="20"/>
          <w:szCs w:val="20"/>
        </w:rPr>
        <w:t>your personal values and attitudes do not affect your judgment and work practices?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9"/>
        <w:gridCol w:w="4510"/>
      </w:tblGrid>
      <w:tr w:rsidR="00FA1962" w:rsidRPr="00D71A5A" w14:paraId="07E5F20A" w14:textId="4394F18A" w:rsidTr="00FA1962">
        <w:trPr>
          <w:trHeight w:val="53"/>
          <w:jc w:val="center"/>
        </w:trPr>
        <w:tc>
          <w:tcPr>
            <w:tcW w:w="2500" w:type="pct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</w:tcPr>
          <w:p w14:paraId="4209AAB0" w14:textId="1A5A500A" w:rsidR="00FA1962" w:rsidRPr="00333F32" w:rsidRDefault="00FA1962" w:rsidP="00A67E2A">
            <w:pPr>
              <w:tabs>
                <w:tab w:val="left" w:pos="180"/>
              </w:tabs>
              <w:ind w:lef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trategies</w:t>
            </w:r>
          </w:p>
        </w:tc>
        <w:tc>
          <w:tcPr>
            <w:tcW w:w="2500" w:type="pct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</w:tcPr>
          <w:p w14:paraId="44030E74" w14:textId="2DAFFC5D" w:rsidR="00FA1962" w:rsidRDefault="00FA1962" w:rsidP="00A67E2A">
            <w:pPr>
              <w:tabs>
                <w:tab w:val="left" w:pos="180"/>
              </w:tabs>
              <w:ind w:lef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Relevant Personal Attitudes and</w:t>
            </w:r>
            <w:r w:rsidR="001527C9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/or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Values</w:t>
            </w:r>
          </w:p>
        </w:tc>
      </w:tr>
      <w:tr w:rsidR="00FA1962" w:rsidRPr="00D71A5A" w14:paraId="11006156" w14:textId="444E5161" w:rsidTr="00FA1962">
        <w:trPr>
          <w:trHeight w:val="1440"/>
          <w:jc w:val="center"/>
        </w:trPr>
        <w:tc>
          <w:tcPr>
            <w:tcW w:w="2500" w:type="pct"/>
            <w:tcBorders>
              <w:left w:val="single" w:sz="4" w:space="0" w:color="A6A6A6" w:themeColor="background1" w:themeShade="A6"/>
            </w:tcBorders>
          </w:tcPr>
          <w:p w14:paraId="1B8323C8" w14:textId="77777777" w:rsidR="00FA1962" w:rsidRPr="00356699" w:rsidRDefault="00FA1962" w:rsidP="00A67E2A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</w:pPr>
            <w:r w:rsidRPr="003566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566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3566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 w:rsidRPr="003566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566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2500" w:type="pct"/>
            <w:tcBorders>
              <w:left w:val="single" w:sz="4" w:space="0" w:color="A6A6A6" w:themeColor="background1" w:themeShade="A6"/>
            </w:tcBorders>
          </w:tcPr>
          <w:p w14:paraId="1C279709" w14:textId="041471CF" w:rsidR="00FA1962" w:rsidRPr="00FA1962" w:rsidRDefault="00FA1962" w:rsidP="00A67E2A">
            <w:pPr>
              <w:tabs>
                <w:tab w:val="left" w:pos="180"/>
              </w:tabs>
              <w:ind w:left="18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FA196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Personal Values: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  <w:r w:rsidRPr="00FA196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A196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A196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 w:rsidRPr="00FA196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FA196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  <w:p w14:paraId="0B94DCE5" w14:textId="62113B23" w:rsidR="00FA1962" w:rsidRPr="00FA1962" w:rsidRDefault="00FA1962" w:rsidP="00A67E2A">
            <w:pPr>
              <w:tabs>
                <w:tab w:val="left" w:pos="180"/>
              </w:tabs>
              <w:ind w:left="18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FA196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Personal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ttitudes</w:t>
            </w:r>
            <w:r w:rsidRPr="00FA196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: </w:t>
            </w:r>
            <w:r w:rsidRPr="00FA196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A196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A196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 w:rsidRPr="00FA196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FA196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FA1962" w:rsidRPr="00D71A5A" w14:paraId="42168F32" w14:textId="68EAEAD2" w:rsidTr="00FA1962">
        <w:trPr>
          <w:trHeight w:val="1440"/>
          <w:jc w:val="center"/>
        </w:trPr>
        <w:tc>
          <w:tcPr>
            <w:tcW w:w="2500" w:type="pct"/>
            <w:tcBorders>
              <w:left w:val="single" w:sz="4" w:space="0" w:color="A6A6A6" w:themeColor="background1" w:themeShade="A6"/>
            </w:tcBorders>
          </w:tcPr>
          <w:p w14:paraId="56A2E420" w14:textId="77777777" w:rsidR="00FA1962" w:rsidRPr="00356699" w:rsidRDefault="00FA1962" w:rsidP="00A67E2A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</w:pPr>
            <w:r w:rsidRPr="003566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566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3566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 w:rsidRPr="003566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566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2500" w:type="pct"/>
            <w:tcBorders>
              <w:left w:val="single" w:sz="4" w:space="0" w:color="A6A6A6" w:themeColor="background1" w:themeShade="A6"/>
            </w:tcBorders>
          </w:tcPr>
          <w:p w14:paraId="4EAA78D2" w14:textId="77777777" w:rsidR="00FA1962" w:rsidRPr="00FA1962" w:rsidRDefault="00FA1962" w:rsidP="00A67E2A">
            <w:pPr>
              <w:tabs>
                <w:tab w:val="left" w:pos="180"/>
              </w:tabs>
              <w:ind w:left="18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FA196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Personal Values: </w:t>
            </w:r>
            <w:r w:rsidRPr="00FA196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A196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A196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 w:rsidRPr="00FA196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FA196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  <w:p w14:paraId="173F6BE2" w14:textId="7CE9EB66" w:rsidR="00FA1962" w:rsidRPr="00FA1962" w:rsidRDefault="00FA1962" w:rsidP="00A67E2A">
            <w:pPr>
              <w:tabs>
                <w:tab w:val="left" w:pos="180"/>
              </w:tabs>
              <w:ind w:left="18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FA196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Personal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ttitudes</w:t>
            </w:r>
            <w:r w:rsidRPr="00FA196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: </w:t>
            </w:r>
            <w:r w:rsidRPr="00FA196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A196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A196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 w:rsidRPr="00FA196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333F32">
              <w:rPr>
                <w:noProof/>
              </w:rPr>
              <w:t> </w:t>
            </w:r>
            <w:r w:rsidRPr="00FA196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2FBDA854" w14:textId="74DD38B9" w:rsidR="00C74B89" w:rsidRPr="00AF701E" w:rsidRDefault="00AF701E" w:rsidP="00A67E2A">
      <w:pPr>
        <w:spacing w:before="120" w:after="120" w:line="276" w:lineRule="auto"/>
        <w:jc w:val="center"/>
        <w:rPr>
          <w:color w:val="BFBFBF" w:themeColor="background1" w:themeShade="BF"/>
          <w:sz w:val="20"/>
          <w:szCs w:val="20"/>
        </w:rPr>
      </w:pPr>
      <w:r w:rsidRPr="00AF701E">
        <w:rPr>
          <w:color w:val="BFBFBF" w:themeColor="background1" w:themeShade="BF"/>
          <w:sz w:val="20"/>
          <w:szCs w:val="20"/>
        </w:rPr>
        <w:t xml:space="preserve">End of </w:t>
      </w:r>
      <w:r w:rsidR="003F463F">
        <w:rPr>
          <w:color w:val="BFBFBF" w:themeColor="background1" w:themeShade="BF"/>
          <w:sz w:val="20"/>
          <w:szCs w:val="20"/>
        </w:rPr>
        <w:t>Reflective</w:t>
      </w:r>
      <w:r w:rsidRPr="00AF701E">
        <w:rPr>
          <w:color w:val="BFBFBF" w:themeColor="background1" w:themeShade="BF"/>
          <w:sz w:val="20"/>
          <w:szCs w:val="20"/>
        </w:rPr>
        <w:t xml:space="preserve"> Journal</w:t>
      </w:r>
      <w:r w:rsidR="008B6723" w:rsidRPr="003F463F">
        <w:rPr>
          <w:color w:val="BFBFBF" w:themeColor="background1" w:themeShade="BF"/>
          <w:sz w:val="20"/>
          <w:szCs w:val="20"/>
        </w:rPr>
        <w:t xml:space="preserve"> </w:t>
      </w:r>
      <w:r w:rsidR="003F463F" w:rsidRPr="003F463F">
        <w:rPr>
          <w:color w:val="BFBFBF" w:themeColor="background1" w:themeShade="BF"/>
          <w:sz w:val="20"/>
          <w:szCs w:val="20"/>
        </w:rPr>
        <w:t>Template</w:t>
      </w:r>
    </w:p>
    <w:sectPr w:rsidR="00C74B89" w:rsidRPr="00AF701E" w:rsidSect="005246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569067" w14:textId="77777777" w:rsidR="00EE7341" w:rsidRDefault="00EE7341" w:rsidP="000055D1">
      <w:pPr>
        <w:spacing w:after="0" w:line="240" w:lineRule="auto"/>
      </w:pPr>
      <w:r>
        <w:separator/>
      </w:r>
    </w:p>
  </w:endnote>
  <w:endnote w:type="continuationSeparator" w:id="0">
    <w:p w14:paraId="2B43AD1B" w14:textId="77777777" w:rsidR="00EE7341" w:rsidRDefault="00EE7341" w:rsidP="000055D1">
      <w:pPr>
        <w:spacing w:after="0" w:line="240" w:lineRule="auto"/>
      </w:pPr>
      <w:r>
        <w:continuationSeparator/>
      </w:r>
    </w:p>
  </w:endnote>
  <w:endnote w:type="continuationNotice" w:id="1">
    <w:p w14:paraId="744DD609" w14:textId="77777777" w:rsidR="00EE7341" w:rsidRDefault="00EE734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E1122E" w14:textId="77777777" w:rsidR="003853D6" w:rsidRPr="000055D1" w:rsidRDefault="00AF701E" w:rsidP="003853D6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Reflective Journal</w:t>
    </w:r>
    <w:r w:rsidR="00C66258">
      <w:rPr>
        <w:color w:val="808080" w:themeColor="background1" w:themeShade="80"/>
        <w:sz w:val="18"/>
      </w:rPr>
      <w:t xml:space="preserve"> Template</w:t>
    </w:r>
    <w:r w:rsidR="00857FE2" w:rsidRPr="000055D1">
      <w:rPr>
        <w:color w:val="808080" w:themeColor="background1" w:themeShade="80"/>
        <w:sz w:val="18"/>
      </w:rPr>
      <w:tab/>
    </w:r>
    <w:r w:rsidR="003853D6" w:rsidRPr="00C63CFB">
      <w:rPr>
        <w:color w:val="808080" w:themeColor="background1" w:themeShade="80"/>
        <w:sz w:val="18"/>
      </w:rPr>
      <w:t>Version 1.</w:t>
    </w:r>
    <w:r w:rsidR="003853D6">
      <w:rPr>
        <w:color w:val="808080" w:themeColor="background1" w:themeShade="80"/>
        <w:sz w:val="18"/>
      </w:rPr>
      <w:t>1</w:t>
    </w:r>
    <w:r w:rsidR="003853D6" w:rsidRPr="00C63CFB">
      <w:rPr>
        <w:color w:val="808080" w:themeColor="background1" w:themeShade="80"/>
        <w:sz w:val="18"/>
      </w:rPr>
      <w:t xml:space="preserve"> Produced </w:t>
    </w:r>
    <w:r w:rsidR="003853D6">
      <w:rPr>
        <w:color w:val="808080" w:themeColor="background1" w:themeShade="80"/>
        <w:sz w:val="18"/>
      </w:rPr>
      <w:t>on 1st Nov</w:t>
    </w:r>
    <w:r w:rsidR="003853D6" w:rsidRPr="00C63CFB">
      <w:rPr>
        <w:color w:val="808080" w:themeColor="background1" w:themeShade="80"/>
        <w:sz w:val="18"/>
      </w:rPr>
      <w:t xml:space="preserve"> 202</w:t>
    </w:r>
    <w:r w:rsidR="003853D6">
      <w:rPr>
        <w:color w:val="808080" w:themeColor="background1" w:themeShade="80"/>
        <w:sz w:val="18"/>
      </w:rPr>
      <w:t>3</w:t>
    </w:r>
  </w:p>
  <w:p w14:paraId="521AE970" w14:textId="3C833A77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3853D6" w:rsidRPr="000055D1">
      <w:rPr>
        <w:rFonts w:cstheme="minorHAnsi"/>
        <w:noProof/>
        <w:color w:val="808080" w:themeColor="background1" w:themeShade="80"/>
        <w:sz w:val="18"/>
      </w:rPr>
      <w:t>©</w:t>
    </w:r>
    <w:r w:rsidR="003853D6" w:rsidRPr="000055D1">
      <w:rPr>
        <w:noProof/>
        <w:color w:val="808080" w:themeColor="background1" w:themeShade="80"/>
        <w:sz w:val="18"/>
      </w:rPr>
      <w:t xml:space="preserve"> </w:t>
    </w:r>
    <w:r w:rsidR="003853D6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5C8683" w14:textId="77777777" w:rsidR="003853D6" w:rsidRPr="000055D1" w:rsidRDefault="00307039" w:rsidP="003853D6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Reflective</w:t>
    </w:r>
    <w:r w:rsidR="008C73AC" w:rsidRPr="008C73AC">
      <w:rPr>
        <w:color w:val="808080" w:themeColor="background1" w:themeShade="80"/>
        <w:sz w:val="18"/>
      </w:rPr>
      <w:t xml:space="preserve"> Journal</w:t>
    </w:r>
    <w:r w:rsidR="00C66258">
      <w:rPr>
        <w:color w:val="808080" w:themeColor="background1" w:themeShade="80"/>
        <w:sz w:val="18"/>
      </w:rPr>
      <w:t xml:space="preserve"> Template</w:t>
    </w:r>
    <w:r w:rsidR="000055D1" w:rsidRPr="000055D1">
      <w:rPr>
        <w:color w:val="808080" w:themeColor="background1" w:themeShade="80"/>
        <w:sz w:val="18"/>
      </w:rPr>
      <w:tab/>
    </w:r>
    <w:r w:rsidR="003853D6" w:rsidRPr="00C63CFB">
      <w:rPr>
        <w:color w:val="808080" w:themeColor="background1" w:themeShade="80"/>
        <w:sz w:val="18"/>
      </w:rPr>
      <w:t>Version 1.</w:t>
    </w:r>
    <w:r w:rsidR="003853D6">
      <w:rPr>
        <w:color w:val="808080" w:themeColor="background1" w:themeShade="80"/>
        <w:sz w:val="18"/>
      </w:rPr>
      <w:t>1</w:t>
    </w:r>
    <w:r w:rsidR="003853D6" w:rsidRPr="00C63CFB">
      <w:rPr>
        <w:color w:val="808080" w:themeColor="background1" w:themeShade="80"/>
        <w:sz w:val="18"/>
      </w:rPr>
      <w:t xml:space="preserve"> Produced </w:t>
    </w:r>
    <w:r w:rsidR="003853D6">
      <w:rPr>
        <w:color w:val="808080" w:themeColor="background1" w:themeShade="80"/>
        <w:sz w:val="18"/>
      </w:rPr>
      <w:t>on 1st Nov</w:t>
    </w:r>
    <w:r w:rsidR="003853D6" w:rsidRPr="00C63CFB">
      <w:rPr>
        <w:color w:val="808080" w:themeColor="background1" w:themeShade="80"/>
        <w:sz w:val="18"/>
      </w:rPr>
      <w:t xml:space="preserve"> 202</w:t>
    </w:r>
    <w:r w:rsidR="003853D6">
      <w:rPr>
        <w:color w:val="808080" w:themeColor="background1" w:themeShade="80"/>
        <w:sz w:val="18"/>
      </w:rPr>
      <w:t>3</w:t>
    </w:r>
  </w:p>
  <w:p w14:paraId="63DECA6C" w14:textId="35A13F16" w:rsidR="000055D1" w:rsidRPr="000055D1" w:rsidRDefault="003853D6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08CA41" w14:textId="77777777" w:rsidR="0081422F" w:rsidRDefault="008142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21A8D5" w14:textId="77777777" w:rsidR="00EE7341" w:rsidRDefault="00EE7341" w:rsidP="000055D1">
      <w:pPr>
        <w:spacing w:after="0" w:line="240" w:lineRule="auto"/>
      </w:pPr>
      <w:r>
        <w:separator/>
      </w:r>
    </w:p>
  </w:footnote>
  <w:footnote w:type="continuationSeparator" w:id="0">
    <w:p w14:paraId="707EA9D7" w14:textId="77777777" w:rsidR="00EE7341" w:rsidRDefault="00EE7341" w:rsidP="000055D1">
      <w:pPr>
        <w:spacing w:after="0" w:line="240" w:lineRule="auto"/>
      </w:pPr>
      <w:r>
        <w:continuationSeparator/>
      </w:r>
    </w:p>
  </w:footnote>
  <w:footnote w:type="continuationNotice" w:id="1">
    <w:p w14:paraId="1C4D45A0" w14:textId="77777777" w:rsidR="00EE7341" w:rsidRDefault="00EE734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AE4B4" w14:textId="77777777" w:rsidR="0081422F" w:rsidRDefault="008142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C0540" w14:textId="77777777" w:rsidR="0081422F" w:rsidRDefault="0081422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48AB3" w14:textId="77777777" w:rsidR="0081422F" w:rsidRDefault="008142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E852FF9"/>
    <w:multiLevelType w:val="hybridMultilevel"/>
    <w:tmpl w:val="40D804F8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688713E"/>
    <w:multiLevelType w:val="hybridMultilevel"/>
    <w:tmpl w:val="0C8E235A"/>
    <w:lvl w:ilvl="0" w:tplc="3409001B">
      <w:start w:val="1"/>
      <w:numFmt w:val="lowerRoman"/>
      <w:lvlText w:val="%1."/>
      <w:lvlJc w:val="right"/>
      <w:pPr>
        <w:ind w:left="108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7981CF5"/>
    <w:multiLevelType w:val="hybridMultilevel"/>
    <w:tmpl w:val="07BE8032"/>
    <w:lvl w:ilvl="0" w:tplc="A6465F36">
      <w:start w:val="1"/>
      <w:numFmt w:val="lowerLetter"/>
      <w:lvlText w:val="%1."/>
      <w:lvlJc w:val="left"/>
      <w:pPr>
        <w:ind w:left="540" w:hanging="360"/>
      </w:pPr>
      <w:rPr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1260" w:hanging="360"/>
      </w:pPr>
    </w:lvl>
    <w:lvl w:ilvl="2" w:tplc="FFFFFFFF" w:tentative="1">
      <w:start w:val="1"/>
      <w:numFmt w:val="lowerRoman"/>
      <w:lvlText w:val="%3."/>
      <w:lvlJc w:val="right"/>
      <w:pPr>
        <w:ind w:left="1980" w:hanging="180"/>
      </w:pPr>
    </w:lvl>
    <w:lvl w:ilvl="3" w:tplc="FFFFFFFF" w:tentative="1">
      <w:start w:val="1"/>
      <w:numFmt w:val="decimal"/>
      <w:lvlText w:val="%4."/>
      <w:lvlJc w:val="left"/>
      <w:pPr>
        <w:ind w:left="2700" w:hanging="360"/>
      </w:pPr>
    </w:lvl>
    <w:lvl w:ilvl="4" w:tplc="FFFFFFFF" w:tentative="1">
      <w:start w:val="1"/>
      <w:numFmt w:val="lowerLetter"/>
      <w:lvlText w:val="%5."/>
      <w:lvlJc w:val="left"/>
      <w:pPr>
        <w:ind w:left="3420" w:hanging="360"/>
      </w:pPr>
    </w:lvl>
    <w:lvl w:ilvl="5" w:tplc="FFFFFFFF" w:tentative="1">
      <w:start w:val="1"/>
      <w:numFmt w:val="lowerRoman"/>
      <w:lvlText w:val="%6."/>
      <w:lvlJc w:val="right"/>
      <w:pPr>
        <w:ind w:left="4140" w:hanging="180"/>
      </w:pPr>
    </w:lvl>
    <w:lvl w:ilvl="6" w:tplc="FFFFFFFF" w:tentative="1">
      <w:start w:val="1"/>
      <w:numFmt w:val="decimal"/>
      <w:lvlText w:val="%7."/>
      <w:lvlJc w:val="left"/>
      <w:pPr>
        <w:ind w:left="4860" w:hanging="360"/>
      </w:pPr>
    </w:lvl>
    <w:lvl w:ilvl="7" w:tplc="FFFFFFFF" w:tentative="1">
      <w:start w:val="1"/>
      <w:numFmt w:val="lowerLetter"/>
      <w:lvlText w:val="%8."/>
      <w:lvlJc w:val="left"/>
      <w:pPr>
        <w:ind w:left="5580" w:hanging="360"/>
      </w:pPr>
    </w:lvl>
    <w:lvl w:ilvl="8" w:tplc="FFFFFFFF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5" w15:restartNumberingAfterBreak="0">
    <w:nsid w:val="29206E56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108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97246F"/>
    <w:multiLevelType w:val="hybridMultilevel"/>
    <w:tmpl w:val="F57AEC6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E401278"/>
    <w:multiLevelType w:val="hybridMultilevel"/>
    <w:tmpl w:val="06568916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22455D"/>
    <w:multiLevelType w:val="hybridMultilevel"/>
    <w:tmpl w:val="3BEA1234"/>
    <w:lvl w:ilvl="0" w:tplc="A26CAA2E">
      <w:start w:val="1"/>
      <w:numFmt w:val="lowerLetter"/>
      <w:lvlText w:val="%1."/>
      <w:lvlJc w:val="left"/>
      <w:pPr>
        <w:ind w:left="540" w:hanging="360"/>
      </w:pPr>
      <w:rPr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1260" w:hanging="360"/>
      </w:pPr>
    </w:lvl>
    <w:lvl w:ilvl="2" w:tplc="FFFFFFFF" w:tentative="1">
      <w:start w:val="1"/>
      <w:numFmt w:val="lowerRoman"/>
      <w:lvlText w:val="%3."/>
      <w:lvlJc w:val="right"/>
      <w:pPr>
        <w:ind w:left="1980" w:hanging="180"/>
      </w:pPr>
    </w:lvl>
    <w:lvl w:ilvl="3" w:tplc="FFFFFFFF" w:tentative="1">
      <w:start w:val="1"/>
      <w:numFmt w:val="decimal"/>
      <w:lvlText w:val="%4."/>
      <w:lvlJc w:val="left"/>
      <w:pPr>
        <w:ind w:left="2700" w:hanging="360"/>
      </w:pPr>
    </w:lvl>
    <w:lvl w:ilvl="4" w:tplc="FFFFFFFF" w:tentative="1">
      <w:start w:val="1"/>
      <w:numFmt w:val="lowerLetter"/>
      <w:lvlText w:val="%5."/>
      <w:lvlJc w:val="left"/>
      <w:pPr>
        <w:ind w:left="3420" w:hanging="360"/>
      </w:pPr>
    </w:lvl>
    <w:lvl w:ilvl="5" w:tplc="FFFFFFFF" w:tentative="1">
      <w:start w:val="1"/>
      <w:numFmt w:val="lowerRoman"/>
      <w:lvlText w:val="%6."/>
      <w:lvlJc w:val="right"/>
      <w:pPr>
        <w:ind w:left="4140" w:hanging="180"/>
      </w:pPr>
    </w:lvl>
    <w:lvl w:ilvl="6" w:tplc="FFFFFFFF" w:tentative="1">
      <w:start w:val="1"/>
      <w:numFmt w:val="decimal"/>
      <w:lvlText w:val="%7."/>
      <w:lvlJc w:val="left"/>
      <w:pPr>
        <w:ind w:left="4860" w:hanging="360"/>
      </w:pPr>
    </w:lvl>
    <w:lvl w:ilvl="7" w:tplc="FFFFFFFF" w:tentative="1">
      <w:start w:val="1"/>
      <w:numFmt w:val="lowerLetter"/>
      <w:lvlText w:val="%8."/>
      <w:lvlJc w:val="left"/>
      <w:pPr>
        <w:ind w:left="5580" w:hanging="360"/>
      </w:pPr>
    </w:lvl>
    <w:lvl w:ilvl="8" w:tplc="FFFFFFFF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0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9F0368"/>
    <w:multiLevelType w:val="hybridMultilevel"/>
    <w:tmpl w:val="CEE49D7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D16CC3"/>
    <w:multiLevelType w:val="hybridMultilevel"/>
    <w:tmpl w:val="70529BC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DB45E16"/>
    <w:multiLevelType w:val="hybridMultilevel"/>
    <w:tmpl w:val="8250C37E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3DC6249C"/>
    <w:multiLevelType w:val="hybridMultilevel"/>
    <w:tmpl w:val="06568916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C85436"/>
    <w:multiLevelType w:val="hybridMultilevel"/>
    <w:tmpl w:val="8EE20454"/>
    <w:lvl w:ilvl="0" w:tplc="61CE8482">
      <w:start w:val="1"/>
      <w:numFmt w:val="lowerLetter"/>
      <w:lvlText w:val="%1."/>
      <w:lvlJc w:val="left"/>
      <w:pPr>
        <w:ind w:left="540" w:hanging="360"/>
      </w:pPr>
      <w:rPr>
        <w:i w:val="0"/>
        <w:iCs w:val="0"/>
      </w:rPr>
    </w:lvl>
    <w:lvl w:ilvl="1" w:tplc="0C090019" w:tentative="1">
      <w:start w:val="1"/>
      <w:numFmt w:val="lowerLetter"/>
      <w:lvlText w:val="%2."/>
      <w:lvlJc w:val="left"/>
      <w:pPr>
        <w:ind w:left="1260" w:hanging="360"/>
      </w:pPr>
    </w:lvl>
    <w:lvl w:ilvl="2" w:tplc="0C09001B" w:tentative="1">
      <w:start w:val="1"/>
      <w:numFmt w:val="lowerRoman"/>
      <w:lvlText w:val="%3."/>
      <w:lvlJc w:val="right"/>
      <w:pPr>
        <w:ind w:left="1980" w:hanging="180"/>
      </w:pPr>
    </w:lvl>
    <w:lvl w:ilvl="3" w:tplc="0C09000F" w:tentative="1">
      <w:start w:val="1"/>
      <w:numFmt w:val="decimal"/>
      <w:lvlText w:val="%4."/>
      <w:lvlJc w:val="left"/>
      <w:pPr>
        <w:ind w:left="2700" w:hanging="360"/>
      </w:pPr>
    </w:lvl>
    <w:lvl w:ilvl="4" w:tplc="0C090019" w:tentative="1">
      <w:start w:val="1"/>
      <w:numFmt w:val="lowerLetter"/>
      <w:lvlText w:val="%5."/>
      <w:lvlJc w:val="left"/>
      <w:pPr>
        <w:ind w:left="3420" w:hanging="360"/>
      </w:pPr>
    </w:lvl>
    <w:lvl w:ilvl="5" w:tplc="0C09001B" w:tentative="1">
      <w:start w:val="1"/>
      <w:numFmt w:val="lowerRoman"/>
      <w:lvlText w:val="%6."/>
      <w:lvlJc w:val="right"/>
      <w:pPr>
        <w:ind w:left="4140" w:hanging="180"/>
      </w:pPr>
    </w:lvl>
    <w:lvl w:ilvl="6" w:tplc="0C09000F" w:tentative="1">
      <w:start w:val="1"/>
      <w:numFmt w:val="decimal"/>
      <w:lvlText w:val="%7."/>
      <w:lvlJc w:val="left"/>
      <w:pPr>
        <w:ind w:left="4860" w:hanging="360"/>
      </w:pPr>
    </w:lvl>
    <w:lvl w:ilvl="7" w:tplc="0C090019" w:tentative="1">
      <w:start w:val="1"/>
      <w:numFmt w:val="lowerLetter"/>
      <w:lvlText w:val="%8."/>
      <w:lvlJc w:val="left"/>
      <w:pPr>
        <w:ind w:left="5580" w:hanging="360"/>
      </w:pPr>
    </w:lvl>
    <w:lvl w:ilvl="8" w:tplc="0C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6" w15:restartNumberingAfterBreak="0">
    <w:nsid w:val="3E201479"/>
    <w:multiLevelType w:val="hybridMultilevel"/>
    <w:tmpl w:val="E2EABAEC"/>
    <w:lvl w:ilvl="0" w:tplc="0A721EF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0E0E6F"/>
    <w:multiLevelType w:val="hybridMultilevel"/>
    <w:tmpl w:val="0C8E235A"/>
    <w:lvl w:ilvl="0" w:tplc="3409001B">
      <w:start w:val="1"/>
      <w:numFmt w:val="lowerRoman"/>
      <w:lvlText w:val="%1."/>
      <w:lvlJc w:val="right"/>
      <w:pPr>
        <w:ind w:left="108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2B60C71"/>
    <w:multiLevelType w:val="hybridMultilevel"/>
    <w:tmpl w:val="0C8E235A"/>
    <w:lvl w:ilvl="0" w:tplc="3409001B">
      <w:start w:val="1"/>
      <w:numFmt w:val="lowerRoman"/>
      <w:lvlText w:val="%1."/>
      <w:lvlJc w:val="right"/>
      <w:pPr>
        <w:ind w:left="108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E736A74"/>
    <w:multiLevelType w:val="hybridMultilevel"/>
    <w:tmpl w:val="4E68490C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0A4573"/>
    <w:multiLevelType w:val="hybridMultilevel"/>
    <w:tmpl w:val="322AEE0A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C090019" w:tentative="1">
      <w:start w:val="1"/>
      <w:numFmt w:val="lowerLetter"/>
      <w:lvlText w:val="%2."/>
      <w:lvlJc w:val="left"/>
      <w:pPr>
        <w:ind w:left="1260" w:hanging="360"/>
      </w:pPr>
    </w:lvl>
    <w:lvl w:ilvl="2" w:tplc="0C09001B" w:tentative="1">
      <w:start w:val="1"/>
      <w:numFmt w:val="lowerRoman"/>
      <w:lvlText w:val="%3."/>
      <w:lvlJc w:val="right"/>
      <w:pPr>
        <w:ind w:left="1980" w:hanging="180"/>
      </w:pPr>
    </w:lvl>
    <w:lvl w:ilvl="3" w:tplc="0C09000F" w:tentative="1">
      <w:start w:val="1"/>
      <w:numFmt w:val="decimal"/>
      <w:lvlText w:val="%4."/>
      <w:lvlJc w:val="left"/>
      <w:pPr>
        <w:ind w:left="2700" w:hanging="360"/>
      </w:pPr>
    </w:lvl>
    <w:lvl w:ilvl="4" w:tplc="0C090019" w:tentative="1">
      <w:start w:val="1"/>
      <w:numFmt w:val="lowerLetter"/>
      <w:lvlText w:val="%5."/>
      <w:lvlJc w:val="left"/>
      <w:pPr>
        <w:ind w:left="3420" w:hanging="360"/>
      </w:pPr>
    </w:lvl>
    <w:lvl w:ilvl="5" w:tplc="0C09001B" w:tentative="1">
      <w:start w:val="1"/>
      <w:numFmt w:val="lowerRoman"/>
      <w:lvlText w:val="%6."/>
      <w:lvlJc w:val="right"/>
      <w:pPr>
        <w:ind w:left="4140" w:hanging="180"/>
      </w:pPr>
    </w:lvl>
    <w:lvl w:ilvl="6" w:tplc="0C09000F" w:tentative="1">
      <w:start w:val="1"/>
      <w:numFmt w:val="decimal"/>
      <w:lvlText w:val="%7."/>
      <w:lvlJc w:val="left"/>
      <w:pPr>
        <w:ind w:left="4860" w:hanging="360"/>
      </w:pPr>
    </w:lvl>
    <w:lvl w:ilvl="7" w:tplc="0C090019" w:tentative="1">
      <w:start w:val="1"/>
      <w:numFmt w:val="lowerLetter"/>
      <w:lvlText w:val="%8."/>
      <w:lvlJc w:val="left"/>
      <w:pPr>
        <w:ind w:left="5580" w:hanging="360"/>
      </w:pPr>
    </w:lvl>
    <w:lvl w:ilvl="8" w:tplc="0C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1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1F48CC"/>
    <w:multiLevelType w:val="hybridMultilevel"/>
    <w:tmpl w:val="0908DF3C"/>
    <w:lvl w:ilvl="0" w:tplc="6C14C45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C00000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515AC6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5"/>
  </w:num>
  <w:num w:numId="3">
    <w:abstractNumId w:val="6"/>
  </w:num>
  <w:num w:numId="4">
    <w:abstractNumId w:val="22"/>
  </w:num>
  <w:num w:numId="5">
    <w:abstractNumId w:val="14"/>
  </w:num>
  <w:num w:numId="6">
    <w:abstractNumId w:val="10"/>
  </w:num>
  <w:num w:numId="7">
    <w:abstractNumId w:val="21"/>
  </w:num>
  <w:num w:numId="8">
    <w:abstractNumId w:val="1"/>
  </w:num>
  <w:num w:numId="9">
    <w:abstractNumId w:val="19"/>
  </w:num>
  <w:num w:numId="10">
    <w:abstractNumId w:val="5"/>
  </w:num>
  <w:num w:numId="11">
    <w:abstractNumId w:val="18"/>
  </w:num>
  <w:num w:numId="12">
    <w:abstractNumId w:val="17"/>
  </w:num>
  <w:num w:numId="13">
    <w:abstractNumId w:val="24"/>
  </w:num>
  <w:num w:numId="14">
    <w:abstractNumId w:val="3"/>
  </w:num>
  <w:num w:numId="15">
    <w:abstractNumId w:val="12"/>
  </w:num>
  <w:num w:numId="16">
    <w:abstractNumId w:val="13"/>
  </w:num>
  <w:num w:numId="17">
    <w:abstractNumId w:val="7"/>
  </w:num>
  <w:num w:numId="18">
    <w:abstractNumId w:val="2"/>
  </w:num>
  <w:num w:numId="19">
    <w:abstractNumId w:val="8"/>
  </w:num>
  <w:num w:numId="20">
    <w:abstractNumId w:val="11"/>
  </w:num>
  <w:num w:numId="21">
    <w:abstractNumId w:val="16"/>
  </w:num>
  <w:num w:numId="22">
    <w:abstractNumId w:val="23"/>
  </w:num>
  <w:num w:numId="23">
    <w:abstractNumId w:val="15"/>
  </w:num>
  <w:num w:numId="24">
    <w:abstractNumId w:val="4"/>
  </w:num>
  <w:num w:numId="25">
    <w:abstractNumId w:val="9"/>
  </w:num>
  <w:num w:numId="2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NqwFAEIN0GYtAAAA"/>
  </w:docVars>
  <w:rsids>
    <w:rsidRoot w:val="002F29A7"/>
    <w:rsid w:val="00000ABD"/>
    <w:rsid w:val="000055D1"/>
    <w:rsid w:val="00026DF5"/>
    <w:rsid w:val="00027DD3"/>
    <w:rsid w:val="0008091D"/>
    <w:rsid w:val="00082D57"/>
    <w:rsid w:val="00087D1F"/>
    <w:rsid w:val="00092327"/>
    <w:rsid w:val="000B26D5"/>
    <w:rsid w:val="000C28B5"/>
    <w:rsid w:val="000D24A9"/>
    <w:rsid w:val="000D491C"/>
    <w:rsid w:val="000F7D51"/>
    <w:rsid w:val="001102C9"/>
    <w:rsid w:val="0011611A"/>
    <w:rsid w:val="00121CA1"/>
    <w:rsid w:val="00133A2D"/>
    <w:rsid w:val="001527C9"/>
    <w:rsid w:val="001711BB"/>
    <w:rsid w:val="0017306D"/>
    <w:rsid w:val="00181C5B"/>
    <w:rsid w:val="00196B77"/>
    <w:rsid w:val="001A6B51"/>
    <w:rsid w:val="001B2F72"/>
    <w:rsid w:val="001E1567"/>
    <w:rsid w:val="001E3382"/>
    <w:rsid w:val="00205906"/>
    <w:rsid w:val="00210C95"/>
    <w:rsid w:val="002249A9"/>
    <w:rsid w:val="0023731A"/>
    <w:rsid w:val="002418B1"/>
    <w:rsid w:val="002507B6"/>
    <w:rsid w:val="002637DA"/>
    <w:rsid w:val="00277690"/>
    <w:rsid w:val="00293530"/>
    <w:rsid w:val="00294C8E"/>
    <w:rsid w:val="002B54CC"/>
    <w:rsid w:val="002E5A79"/>
    <w:rsid w:val="002F29A7"/>
    <w:rsid w:val="002F7C07"/>
    <w:rsid w:val="00301F12"/>
    <w:rsid w:val="00307039"/>
    <w:rsid w:val="00320314"/>
    <w:rsid w:val="00333F32"/>
    <w:rsid w:val="00337CFE"/>
    <w:rsid w:val="003501D3"/>
    <w:rsid w:val="00350D42"/>
    <w:rsid w:val="00351A01"/>
    <w:rsid w:val="00356699"/>
    <w:rsid w:val="00380499"/>
    <w:rsid w:val="003853D6"/>
    <w:rsid w:val="00390F7A"/>
    <w:rsid w:val="003947C1"/>
    <w:rsid w:val="0039482B"/>
    <w:rsid w:val="003B2AF0"/>
    <w:rsid w:val="003C1922"/>
    <w:rsid w:val="003E5A30"/>
    <w:rsid w:val="003E605A"/>
    <w:rsid w:val="003E73D8"/>
    <w:rsid w:val="003F323F"/>
    <w:rsid w:val="003F463F"/>
    <w:rsid w:val="00402438"/>
    <w:rsid w:val="004401A4"/>
    <w:rsid w:val="004562C3"/>
    <w:rsid w:val="00465F65"/>
    <w:rsid w:val="00476712"/>
    <w:rsid w:val="004831EC"/>
    <w:rsid w:val="00484193"/>
    <w:rsid w:val="004D0871"/>
    <w:rsid w:val="004D3C54"/>
    <w:rsid w:val="004F62FC"/>
    <w:rsid w:val="0050240F"/>
    <w:rsid w:val="005042C7"/>
    <w:rsid w:val="00513349"/>
    <w:rsid w:val="00524616"/>
    <w:rsid w:val="0053104A"/>
    <w:rsid w:val="00531403"/>
    <w:rsid w:val="00533EDD"/>
    <w:rsid w:val="00537A8A"/>
    <w:rsid w:val="005D2211"/>
    <w:rsid w:val="005E03B6"/>
    <w:rsid w:val="005E305C"/>
    <w:rsid w:val="005F4237"/>
    <w:rsid w:val="005F4481"/>
    <w:rsid w:val="005F5A7D"/>
    <w:rsid w:val="0060042F"/>
    <w:rsid w:val="0060698A"/>
    <w:rsid w:val="006076E2"/>
    <w:rsid w:val="0064278D"/>
    <w:rsid w:val="0065163D"/>
    <w:rsid w:val="006605E1"/>
    <w:rsid w:val="00675DEC"/>
    <w:rsid w:val="00693585"/>
    <w:rsid w:val="00697859"/>
    <w:rsid w:val="006A6FB3"/>
    <w:rsid w:val="006F0A3E"/>
    <w:rsid w:val="0073601F"/>
    <w:rsid w:val="00740E9A"/>
    <w:rsid w:val="0074301E"/>
    <w:rsid w:val="00743058"/>
    <w:rsid w:val="00773B9B"/>
    <w:rsid w:val="0079287B"/>
    <w:rsid w:val="007A10CB"/>
    <w:rsid w:val="007A6185"/>
    <w:rsid w:val="007C1066"/>
    <w:rsid w:val="007C4C86"/>
    <w:rsid w:val="007E29AC"/>
    <w:rsid w:val="007E2D89"/>
    <w:rsid w:val="007E7679"/>
    <w:rsid w:val="0081422F"/>
    <w:rsid w:val="00816A8F"/>
    <w:rsid w:val="0083339D"/>
    <w:rsid w:val="00836470"/>
    <w:rsid w:val="00836B5D"/>
    <w:rsid w:val="00846B8D"/>
    <w:rsid w:val="00850207"/>
    <w:rsid w:val="00857FE2"/>
    <w:rsid w:val="008614FA"/>
    <w:rsid w:val="00867B61"/>
    <w:rsid w:val="008704FC"/>
    <w:rsid w:val="008911C6"/>
    <w:rsid w:val="00894ED7"/>
    <w:rsid w:val="00895E1F"/>
    <w:rsid w:val="008A120A"/>
    <w:rsid w:val="008B4D52"/>
    <w:rsid w:val="008B6723"/>
    <w:rsid w:val="008B68FA"/>
    <w:rsid w:val="008C6C99"/>
    <w:rsid w:val="008C7102"/>
    <w:rsid w:val="008C73AC"/>
    <w:rsid w:val="008D0E9C"/>
    <w:rsid w:val="008E3957"/>
    <w:rsid w:val="009175D0"/>
    <w:rsid w:val="00924416"/>
    <w:rsid w:val="00926BF3"/>
    <w:rsid w:val="00945636"/>
    <w:rsid w:val="0098264F"/>
    <w:rsid w:val="00984E6E"/>
    <w:rsid w:val="009851A6"/>
    <w:rsid w:val="009905B3"/>
    <w:rsid w:val="00991D30"/>
    <w:rsid w:val="00992612"/>
    <w:rsid w:val="009A4C16"/>
    <w:rsid w:val="009C3216"/>
    <w:rsid w:val="009C757E"/>
    <w:rsid w:val="00A10AB3"/>
    <w:rsid w:val="00A11D73"/>
    <w:rsid w:val="00A20C87"/>
    <w:rsid w:val="00A32AB3"/>
    <w:rsid w:val="00A46196"/>
    <w:rsid w:val="00A67E2A"/>
    <w:rsid w:val="00A70597"/>
    <w:rsid w:val="00A72477"/>
    <w:rsid w:val="00AA4B70"/>
    <w:rsid w:val="00AD38F2"/>
    <w:rsid w:val="00AE20D9"/>
    <w:rsid w:val="00AE2E80"/>
    <w:rsid w:val="00AE6972"/>
    <w:rsid w:val="00AE719F"/>
    <w:rsid w:val="00AF2ED8"/>
    <w:rsid w:val="00AF701E"/>
    <w:rsid w:val="00B21D93"/>
    <w:rsid w:val="00B2215F"/>
    <w:rsid w:val="00B32BD1"/>
    <w:rsid w:val="00B414EB"/>
    <w:rsid w:val="00B8397A"/>
    <w:rsid w:val="00B877A6"/>
    <w:rsid w:val="00BA7A5D"/>
    <w:rsid w:val="00BB6ACF"/>
    <w:rsid w:val="00C116EA"/>
    <w:rsid w:val="00C2080E"/>
    <w:rsid w:val="00C272E7"/>
    <w:rsid w:val="00C37130"/>
    <w:rsid w:val="00C66258"/>
    <w:rsid w:val="00C6673C"/>
    <w:rsid w:val="00C74B89"/>
    <w:rsid w:val="00CA3A39"/>
    <w:rsid w:val="00CC46FB"/>
    <w:rsid w:val="00CC6A3D"/>
    <w:rsid w:val="00D00815"/>
    <w:rsid w:val="00D06A29"/>
    <w:rsid w:val="00D12B52"/>
    <w:rsid w:val="00D12C1F"/>
    <w:rsid w:val="00D133C2"/>
    <w:rsid w:val="00D14BC4"/>
    <w:rsid w:val="00D23497"/>
    <w:rsid w:val="00D32D38"/>
    <w:rsid w:val="00D36A0D"/>
    <w:rsid w:val="00D431B2"/>
    <w:rsid w:val="00D645BA"/>
    <w:rsid w:val="00D96D56"/>
    <w:rsid w:val="00D97BF2"/>
    <w:rsid w:val="00DA465F"/>
    <w:rsid w:val="00DB6159"/>
    <w:rsid w:val="00DC5F6A"/>
    <w:rsid w:val="00DF5F5F"/>
    <w:rsid w:val="00E05176"/>
    <w:rsid w:val="00E325F6"/>
    <w:rsid w:val="00E401DA"/>
    <w:rsid w:val="00E4471F"/>
    <w:rsid w:val="00E52C4F"/>
    <w:rsid w:val="00E672A6"/>
    <w:rsid w:val="00E82AE9"/>
    <w:rsid w:val="00E82D08"/>
    <w:rsid w:val="00E913C2"/>
    <w:rsid w:val="00E93620"/>
    <w:rsid w:val="00EB7C53"/>
    <w:rsid w:val="00ED620A"/>
    <w:rsid w:val="00EE7341"/>
    <w:rsid w:val="00EF4D59"/>
    <w:rsid w:val="00EF6494"/>
    <w:rsid w:val="00F065A4"/>
    <w:rsid w:val="00F26114"/>
    <w:rsid w:val="00F30028"/>
    <w:rsid w:val="00F4082D"/>
    <w:rsid w:val="00F464F6"/>
    <w:rsid w:val="00F667CB"/>
    <w:rsid w:val="00F7053A"/>
    <w:rsid w:val="00F735BA"/>
    <w:rsid w:val="00FA1962"/>
    <w:rsid w:val="00FC06FF"/>
    <w:rsid w:val="00FD09FB"/>
    <w:rsid w:val="00FD26EC"/>
    <w:rsid w:val="00FE48FC"/>
    <w:rsid w:val="7A506773"/>
    <w:rsid w:val="7AB14761"/>
    <w:rsid w:val="7FA22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2438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2C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2C1F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4D4A5E6-EFCB-444D-8AF1-961B33D114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129</Words>
  <Characters>693</Characters>
  <Application>Microsoft Office Word</Application>
  <DocSecurity>0</DocSecurity>
  <Lines>3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14</cp:revision>
  <dcterms:created xsi:type="dcterms:W3CDTF">2021-09-27T10:15:00Z</dcterms:created>
  <dcterms:modified xsi:type="dcterms:W3CDTF">2023-12-04T0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Order">
    <vt:r8>952936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  <property fmtid="{D5CDD505-2E9C-101B-9397-08002B2CF9AE}" pid="11" name="ComplianceAssetId">
    <vt:lpwstr/>
  </property>
  <property fmtid="{D5CDD505-2E9C-101B-9397-08002B2CF9AE}" pid="12" name="_ExtendedDescription">
    <vt:lpwstr/>
  </property>
  <property fmtid="{D5CDD505-2E9C-101B-9397-08002B2CF9AE}" pid="13" name="GrammarlyDocumentId">
    <vt:lpwstr>db731cd6fadf0a13db75e3bb9da7889dd268824c1de40071275be4b2df111805</vt:lpwstr>
  </property>
</Properties>
</file>